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514CAA" w14:textId="77777777" w:rsidR="001C1E89" w:rsidRDefault="001C1E89" w:rsidP="001C1E89">
      <w:pPr>
        <w:jc w:val="center"/>
        <w:rPr>
          <w:b/>
          <w:bCs/>
          <w:sz w:val="36"/>
          <w:szCs w:val="36"/>
        </w:rPr>
      </w:pPr>
      <w:r>
        <w:rPr>
          <w:b/>
          <w:bCs/>
          <w:sz w:val="36"/>
          <w:szCs w:val="36"/>
        </w:rPr>
        <w:t>Ocean Wave Quilters</w:t>
      </w:r>
    </w:p>
    <w:p w14:paraId="1DF70926" w14:textId="77777777" w:rsidR="001C1E89" w:rsidRDefault="001C1E89" w:rsidP="001C1E89">
      <w:pPr>
        <w:jc w:val="center"/>
        <w:rPr>
          <w:b/>
          <w:bCs/>
          <w:sz w:val="36"/>
          <w:szCs w:val="36"/>
        </w:rPr>
      </w:pPr>
      <w:r>
        <w:rPr>
          <w:b/>
          <w:bCs/>
          <w:sz w:val="36"/>
          <w:szCs w:val="36"/>
        </w:rPr>
        <w:t>General Meeting</w:t>
      </w:r>
    </w:p>
    <w:p w14:paraId="2926C628" w14:textId="4C2156F8" w:rsidR="001C1E89" w:rsidRDefault="001C1E89" w:rsidP="001C1E89">
      <w:pPr>
        <w:jc w:val="center"/>
        <w:rPr>
          <w:b/>
          <w:bCs/>
          <w:sz w:val="36"/>
          <w:szCs w:val="36"/>
        </w:rPr>
      </w:pPr>
      <w:r>
        <w:rPr>
          <w:b/>
          <w:bCs/>
          <w:sz w:val="36"/>
          <w:szCs w:val="36"/>
        </w:rPr>
        <w:t>May 12</w:t>
      </w:r>
      <w:r>
        <w:rPr>
          <w:b/>
          <w:bCs/>
          <w:sz w:val="36"/>
          <w:szCs w:val="36"/>
        </w:rPr>
        <w:t>, 2024</w:t>
      </w:r>
    </w:p>
    <w:p w14:paraId="4F8CADB8" w14:textId="28FD0F72" w:rsidR="001C1E89" w:rsidRDefault="001C1E89" w:rsidP="001C1E89">
      <w:pPr>
        <w:ind w:left="2880" w:firstLine="720"/>
        <w:rPr>
          <w:b/>
          <w:bCs/>
          <w:sz w:val="36"/>
          <w:szCs w:val="36"/>
        </w:rPr>
      </w:pPr>
      <w:r>
        <w:rPr>
          <w:b/>
          <w:bCs/>
          <w:sz w:val="36"/>
          <w:szCs w:val="36"/>
        </w:rPr>
        <w:t>Senior Cente</w:t>
      </w:r>
      <w:r>
        <w:rPr>
          <w:b/>
          <w:bCs/>
          <w:sz w:val="36"/>
          <w:szCs w:val="36"/>
        </w:rPr>
        <w:t>r</w:t>
      </w:r>
    </w:p>
    <w:p w14:paraId="189EDB86" w14:textId="434B1E58" w:rsidR="001C1E89" w:rsidRDefault="001C1E89" w:rsidP="001C1E89">
      <w:pPr>
        <w:rPr>
          <w:sz w:val="36"/>
          <w:szCs w:val="36"/>
        </w:rPr>
      </w:pPr>
      <w:r>
        <w:rPr>
          <w:sz w:val="36"/>
          <w:szCs w:val="36"/>
        </w:rPr>
        <w:t>The Meeting was called to order by President Paula at 1:30.</w:t>
      </w:r>
    </w:p>
    <w:p w14:paraId="7F091F01" w14:textId="13668EA3" w:rsidR="001C1E89" w:rsidRDefault="001C1E89" w:rsidP="001C1E89">
      <w:pPr>
        <w:rPr>
          <w:sz w:val="36"/>
          <w:szCs w:val="36"/>
        </w:rPr>
      </w:pPr>
      <w:r>
        <w:rPr>
          <w:b/>
          <w:bCs/>
          <w:sz w:val="36"/>
          <w:szCs w:val="36"/>
        </w:rPr>
        <w:t xml:space="preserve">Minutes: </w:t>
      </w:r>
      <w:r>
        <w:rPr>
          <w:sz w:val="36"/>
          <w:szCs w:val="36"/>
        </w:rPr>
        <w:t>It was moved by Martin and seconded by Catherine S. that the minutes of the April meeting be approved as presented. Motion carried.</w:t>
      </w:r>
    </w:p>
    <w:p w14:paraId="407E20D6" w14:textId="7E0C981F" w:rsidR="001C1E89" w:rsidRDefault="001C1E89" w:rsidP="001C1E89">
      <w:pPr>
        <w:rPr>
          <w:sz w:val="36"/>
          <w:szCs w:val="36"/>
        </w:rPr>
      </w:pPr>
      <w:r>
        <w:rPr>
          <w:b/>
          <w:bCs/>
          <w:sz w:val="36"/>
          <w:szCs w:val="36"/>
        </w:rPr>
        <w:t xml:space="preserve">Treasurer’s Report: </w:t>
      </w:r>
      <w:r>
        <w:rPr>
          <w:sz w:val="36"/>
          <w:szCs w:val="36"/>
        </w:rPr>
        <w:t>The report can be viewed in the newsletter. Also in the newsletter is the budget for next term. Please review it as it will be voted on at the June General Meeting.</w:t>
      </w:r>
    </w:p>
    <w:p w14:paraId="1059A7F9" w14:textId="4434D200" w:rsidR="001C1E89" w:rsidRDefault="001C1E89" w:rsidP="001C1E89">
      <w:pPr>
        <w:rPr>
          <w:sz w:val="36"/>
          <w:szCs w:val="36"/>
        </w:rPr>
      </w:pPr>
      <w:r>
        <w:rPr>
          <w:b/>
          <w:bCs/>
          <w:sz w:val="36"/>
          <w:szCs w:val="36"/>
        </w:rPr>
        <w:t>Communication:</w:t>
      </w:r>
      <w:r>
        <w:rPr>
          <w:sz w:val="36"/>
          <w:szCs w:val="36"/>
        </w:rPr>
        <w:t xml:space="preserve"> Susan B reported that there are 37 quilts entered in the quilt show. The deadline to enter a quilt in the show is June 1st.  Quilts will be judged flat and need to be delivered by June 14-15 to Sew-n-Sew. 120 quilts are available for the quilt walk.</w:t>
      </w:r>
    </w:p>
    <w:p w14:paraId="00507692" w14:textId="653D85B5" w:rsidR="001C1E89" w:rsidRDefault="001C1E89" w:rsidP="001C1E89">
      <w:pPr>
        <w:rPr>
          <w:sz w:val="36"/>
          <w:szCs w:val="36"/>
        </w:rPr>
      </w:pPr>
      <w:r>
        <w:rPr>
          <w:b/>
          <w:bCs/>
          <w:sz w:val="36"/>
          <w:szCs w:val="36"/>
        </w:rPr>
        <w:t xml:space="preserve">Hospitality: </w:t>
      </w:r>
      <w:r>
        <w:rPr>
          <w:sz w:val="36"/>
          <w:szCs w:val="36"/>
        </w:rPr>
        <w:t>The next raffle basket will be at the June meeting. Items are needed for this basket. Please bring items to Sew-n-Sew.</w:t>
      </w:r>
    </w:p>
    <w:p w14:paraId="0D091BC8" w14:textId="1190C0C8" w:rsidR="001C1E89" w:rsidRDefault="001C1E89" w:rsidP="001C1E89">
      <w:pPr>
        <w:rPr>
          <w:sz w:val="36"/>
          <w:szCs w:val="36"/>
        </w:rPr>
      </w:pPr>
      <w:r>
        <w:rPr>
          <w:b/>
          <w:bCs/>
          <w:sz w:val="36"/>
          <w:szCs w:val="36"/>
        </w:rPr>
        <w:t xml:space="preserve">Name Tag Drawing: </w:t>
      </w:r>
      <w:r>
        <w:rPr>
          <w:sz w:val="36"/>
          <w:szCs w:val="36"/>
        </w:rPr>
        <w:t>The winner was Mary F.</w:t>
      </w:r>
    </w:p>
    <w:p w14:paraId="376FE6CD" w14:textId="1AC90ED5" w:rsidR="001C1E89" w:rsidRDefault="001C1E89" w:rsidP="001C1E89">
      <w:pPr>
        <w:rPr>
          <w:sz w:val="36"/>
          <w:szCs w:val="36"/>
        </w:rPr>
      </w:pPr>
      <w:r>
        <w:rPr>
          <w:b/>
          <w:bCs/>
          <w:sz w:val="36"/>
          <w:szCs w:val="36"/>
        </w:rPr>
        <w:t xml:space="preserve">Food Chair: </w:t>
      </w:r>
      <w:r>
        <w:rPr>
          <w:sz w:val="36"/>
          <w:szCs w:val="36"/>
        </w:rPr>
        <w:t>Need a new chairperson for next term.</w:t>
      </w:r>
    </w:p>
    <w:p w14:paraId="660F72F6" w14:textId="718F07BD" w:rsidR="001C1E89" w:rsidRDefault="001C1E89" w:rsidP="001C1E89">
      <w:pPr>
        <w:rPr>
          <w:sz w:val="36"/>
          <w:szCs w:val="36"/>
        </w:rPr>
      </w:pPr>
      <w:r>
        <w:rPr>
          <w:b/>
          <w:bCs/>
          <w:sz w:val="36"/>
          <w:szCs w:val="36"/>
        </w:rPr>
        <w:t xml:space="preserve">Service: </w:t>
      </w:r>
      <w:r>
        <w:rPr>
          <w:sz w:val="36"/>
          <w:szCs w:val="36"/>
        </w:rPr>
        <w:t xml:space="preserve">Grace reported that 6 throws were delivered to the food bank, 6 textured quilts were given to the library to put into </w:t>
      </w:r>
      <w:r>
        <w:rPr>
          <w:sz w:val="36"/>
          <w:szCs w:val="36"/>
        </w:rPr>
        <w:lastRenderedPageBreak/>
        <w:t>kits given to older patrons, 5 quilts were given to Parents and Friends, 6 pet beds, and 4 warm welcome quilts were distributed. There is a need for more warm welcome quilts.</w:t>
      </w:r>
    </w:p>
    <w:p w14:paraId="164733DD" w14:textId="377B2B2A" w:rsidR="001C1E89" w:rsidRDefault="001C1E89" w:rsidP="001C1E89">
      <w:pPr>
        <w:rPr>
          <w:sz w:val="36"/>
          <w:szCs w:val="36"/>
        </w:rPr>
      </w:pPr>
      <w:r>
        <w:rPr>
          <w:b/>
          <w:bCs/>
          <w:sz w:val="36"/>
          <w:szCs w:val="36"/>
        </w:rPr>
        <w:t xml:space="preserve">Education: </w:t>
      </w:r>
      <w:r>
        <w:rPr>
          <w:sz w:val="36"/>
          <w:szCs w:val="36"/>
        </w:rPr>
        <w:t>Paula demonstrated a Butterfly at the Crossroads block. She suggests using a small flowered print or calico print for the colored portion and pure white for the background. Trim to 31/2 inches using a template. She showed a tool that will help in making perfect half-square triangles.</w:t>
      </w:r>
    </w:p>
    <w:p w14:paraId="45022C66" w14:textId="5AB12367" w:rsidR="001C1E89" w:rsidRDefault="001C1E89" w:rsidP="001C1E89">
      <w:pPr>
        <w:rPr>
          <w:sz w:val="36"/>
          <w:szCs w:val="36"/>
        </w:rPr>
      </w:pPr>
      <w:r>
        <w:rPr>
          <w:sz w:val="36"/>
          <w:szCs w:val="36"/>
        </w:rPr>
        <w:t>Dee G. won the April blockette Drawing.</w:t>
      </w:r>
    </w:p>
    <w:p w14:paraId="406C5228" w14:textId="0FB17DF1" w:rsidR="001C1E89" w:rsidRDefault="001C1E89" w:rsidP="001C1E89">
      <w:pPr>
        <w:rPr>
          <w:sz w:val="36"/>
          <w:szCs w:val="36"/>
        </w:rPr>
      </w:pPr>
      <w:r>
        <w:rPr>
          <w:b/>
          <w:bCs/>
          <w:sz w:val="36"/>
          <w:szCs w:val="36"/>
        </w:rPr>
        <w:t xml:space="preserve">Tip of the Month: </w:t>
      </w:r>
      <w:r>
        <w:rPr>
          <w:sz w:val="36"/>
          <w:szCs w:val="36"/>
        </w:rPr>
        <w:t>None</w:t>
      </w:r>
    </w:p>
    <w:p w14:paraId="5BCCB52F" w14:textId="1650A4FE" w:rsidR="001C1E89" w:rsidRDefault="001C1E89" w:rsidP="001C1E89">
      <w:pPr>
        <w:rPr>
          <w:sz w:val="36"/>
          <w:szCs w:val="36"/>
        </w:rPr>
      </w:pPr>
      <w:r>
        <w:rPr>
          <w:b/>
          <w:bCs/>
          <w:sz w:val="36"/>
          <w:szCs w:val="36"/>
        </w:rPr>
        <w:t xml:space="preserve">Special Event: </w:t>
      </w:r>
      <w:r>
        <w:rPr>
          <w:sz w:val="36"/>
          <w:szCs w:val="36"/>
        </w:rPr>
        <w:t>No report</w:t>
      </w:r>
    </w:p>
    <w:p w14:paraId="70E2A78E" w14:textId="6165BFB5" w:rsidR="001C1E89" w:rsidRDefault="001C1E89" w:rsidP="001C1E89">
      <w:pPr>
        <w:rPr>
          <w:sz w:val="36"/>
          <w:szCs w:val="36"/>
        </w:rPr>
      </w:pPr>
      <w:r>
        <w:rPr>
          <w:b/>
          <w:bCs/>
          <w:sz w:val="36"/>
          <w:szCs w:val="36"/>
        </w:rPr>
        <w:t xml:space="preserve">Newsletter: </w:t>
      </w:r>
      <w:r>
        <w:rPr>
          <w:sz w:val="36"/>
          <w:szCs w:val="36"/>
        </w:rPr>
        <w:t>No report</w:t>
      </w:r>
    </w:p>
    <w:p w14:paraId="5B786BC3" w14:textId="39B73B01" w:rsidR="001C1E89" w:rsidRDefault="001C1E89" w:rsidP="001C1E89">
      <w:pPr>
        <w:rPr>
          <w:sz w:val="36"/>
          <w:szCs w:val="36"/>
        </w:rPr>
      </w:pPr>
      <w:r>
        <w:rPr>
          <w:b/>
          <w:bCs/>
          <w:sz w:val="36"/>
          <w:szCs w:val="36"/>
        </w:rPr>
        <w:t xml:space="preserve">Quilt Show Report: </w:t>
      </w:r>
      <w:r>
        <w:rPr>
          <w:sz w:val="36"/>
          <w:szCs w:val="36"/>
        </w:rPr>
        <w:t>The quilt show committee meets the first Wednesday of the month at Sew-n-Sew at 10 am.</w:t>
      </w:r>
    </w:p>
    <w:p w14:paraId="795C6E02" w14:textId="27DD8457" w:rsidR="001C1E89" w:rsidRDefault="001C1E89" w:rsidP="001C1E89">
      <w:pPr>
        <w:rPr>
          <w:sz w:val="36"/>
          <w:szCs w:val="36"/>
        </w:rPr>
      </w:pPr>
      <w:r>
        <w:rPr>
          <w:sz w:val="36"/>
          <w:szCs w:val="36"/>
        </w:rPr>
        <w:t>Elizabeth is working on raffle baskets for the show and needs more items. Gift cards are also nice to add to the baskets if anyone could donate.</w:t>
      </w:r>
    </w:p>
    <w:p w14:paraId="59E5DC8C" w14:textId="5972CC71" w:rsidR="001C1E89" w:rsidRDefault="001C1E89" w:rsidP="001C1E89">
      <w:pPr>
        <w:rPr>
          <w:sz w:val="36"/>
          <w:szCs w:val="36"/>
        </w:rPr>
      </w:pPr>
      <w:r>
        <w:rPr>
          <w:sz w:val="36"/>
          <w:szCs w:val="36"/>
        </w:rPr>
        <w:t>Quilt Show registration is due on June 1</w:t>
      </w:r>
      <w:r w:rsidRPr="001C1E89">
        <w:rPr>
          <w:sz w:val="36"/>
          <w:szCs w:val="36"/>
          <w:vertAlign w:val="superscript"/>
        </w:rPr>
        <w:t>st</w:t>
      </w:r>
      <w:r>
        <w:rPr>
          <w:sz w:val="36"/>
          <w:szCs w:val="36"/>
        </w:rPr>
        <w:t xml:space="preserve">. </w:t>
      </w:r>
    </w:p>
    <w:p w14:paraId="11CD80BA" w14:textId="79254157" w:rsidR="001C1E89" w:rsidRDefault="001C1E89" w:rsidP="001C1E89">
      <w:pPr>
        <w:rPr>
          <w:sz w:val="36"/>
          <w:szCs w:val="36"/>
        </w:rPr>
      </w:pPr>
      <w:r>
        <w:rPr>
          <w:sz w:val="36"/>
          <w:szCs w:val="36"/>
        </w:rPr>
        <w:t>A chair is needed for the 2025 Quilt Show Committee.</w:t>
      </w:r>
    </w:p>
    <w:p w14:paraId="6C236853" w14:textId="31339ADE" w:rsidR="001C1E89" w:rsidRDefault="001C1E89" w:rsidP="001C1E89">
      <w:pPr>
        <w:rPr>
          <w:sz w:val="36"/>
          <w:szCs w:val="36"/>
        </w:rPr>
      </w:pPr>
      <w:r>
        <w:rPr>
          <w:b/>
          <w:bCs/>
          <w:sz w:val="36"/>
          <w:szCs w:val="36"/>
        </w:rPr>
        <w:t xml:space="preserve">New Business: </w:t>
      </w:r>
      <w:r>
        <w:rPr>
          <w:sz w:val="36"/>
          <w:szCs w:val="36"/>
        </w:rPr>
        <w:t>Evelyn is hoping to enter a float in the 4</w:t>
      </w:r>
      <w:r w:rsidRPr="001C1E89">
        <w:rPr>
          <w:sz w:val="36"/>
          <w:szCs w:val="36"/>
          <w:vertAlign w:val="superscript"/>
        </w:rPr>
        <w:t>th</w:t>
      </w:r>
      <w:r>
        <w:rPr>
          <w:sz w:val="36"/>
          <w:szCs w:val="36"/>
        </w:rPr>
        <w:t xml:space="preserve"> of July Parade in Mendicino. A discussion was held on the float. Her first idea might be too complicated. Contact Evelyn if you would like to participate.</w:t>
      </w:r>
    </w:p>
    <w:p w14:paraId="6F37AEDF" w14:textId="1E94A3BA" w:rsidR="001C1E89" w:rsidRDefault="001C1E89" w:rsidP="001C1E89">
      <w:pPr>
        <w:rPr>
          <w:sz w:val="36"/>
          <w:szCs w:val="36"/>
        </w:rPr>
      </w:pPr>
      <w:r>
        <w:rPr>
          <w:sz w:val="36"/>
          <w:szCs w:val="36"/>
        </w:rPr>
        <w:lastRenderedPageBreak/>
        <w:t>OWQ is hosting the QGNQ meeting on October 26. 2024. It will be held at the veterans halls in Fort Bragg. A soup luncheon will be served, Sign-up for help will be at a later meeting.</w:t>
      </w:r>
    </w:p>
    <w:p w14:paraId="5B97954C" w14:textId="48F72D1D" w:rsidR="001C1E89" w:rsidRDefault="001C1E89" w:rsidP="001C1E89">
      <w:pPr>
        <w:rPr>
          <w:sz w:val="36"/>
          <w:szCs w:val="36"/>
        </w:rPr>
      </w:pPr>
      <w:r>
        <w:rPr>
          <w:sz w:val="36"/>
          <w:szCs w:val="36"/>
        </w:rPr>
        <w:t>Sew-n-Sew challenge projects are due May, 30</w:t>
      </w:r>
      <w:r w:rsidRPr="001C1E89">
        <w:rPr>
          <w:sz w:val="36"/>
          <w:szCs w:val="36"/>
          <w:vertAlign w:val="superscript"/>
        </w:rPr>
        <w:t>th</w:t>
      </w:r>
      <w:r>
        <w:rPr>
          <w:sz w:val="36"/>
          <w:szCs w:val="36"/>
        </w:rPr>
        <w:t>.  They will be judged by OWQ members and patrons of Sew-n-Sew.</w:t>
      </w:r>
    </w:p>
    <w:p w14:paraId="5825A721" w14:textId="75A08262" w:rsidR="001C1E89" w:rsidRDefault="001C1E89" w:rsidP="001C1E89">
      <w:pPr>
        <w:rPr>
          <w:sz w:val="36"/>
          <w:szCs w:val="36"/>
        </w:rPr>
      </w:pPr>
      <w:r>
        <w:rPr>
          <w:sz w:val="36"/>
          <w:szCs w:val="36"/>
        </w:rPr>
        <w:t>All the positions for committees for the next term have been filled except the Quilt Show Chair. If interested please sign up, You will receive a lot of help from members who have held this position in the past.</w:t>
      </w:r>
    </w:p>
    <w:p w14:paraId="6A5C6856" w14:textId="0D215756" w:rsidR="001C1E89" w:rsidRDefault="001C1E89" w:rsidP="001C1E89">
      <w:pPr>
        <w:rPr>
          <w:sz w:val="36"/>
          <w:szCs w:val="36"/>
        </w:rPr>
      </w:pPr>
      <w:r>
        <w:rPr>
          <w:sz w:val="36"/>
          <w:szCs w:val="36"/>
        </w:rPr>
        <w:t>Grace has volunteered to help on the hospitality committee by sending Birthday Cards.</w:t>
      </w:r>
    </w:p>
    <w:p w14:paraId="2B617F21" w14:textId="1510A25F" w:rsidR="001C1E89" w:rsidRDefault="001C1E89" w:rsidP="001C1E89">
      <w:pPr>
        <w:rPr>
          <w:sz w:val="36"/>
          <w:szCs w:val="36"/>
        </w:rPr>
      </w:pPr>
      <w:r>
        <w:rPr>
          <w:sz w:val="36"/>
          <w:szCs w:val="36"/>
        </w:rPr>
        <w:t>OWQ received a card from the presenter Jeri Kennedy. She enjoyed her time with the guild. Members commented that they enjoyed her presentation.</w:t>
      </w:r>
    </w:p>
    <w:p w14:paraId="13B321F1" w14:textId="0A1C4F86" w:rsidR="001C1E89" w:rsidRDefault="001C1E89" w:rsidP="001C1E89">
      <w:pPr>
        <w:rPr>
          <w:sz w:val="36"/>
          <w:szCs w:val="36"/>
        </w:rPr>
      </w:pPr>
      <w:r>
        <w:rPr>
          <w:sz w:val="36"/>
          <w:szCs w:val="36"/>
        </w:rPr>
        <w:t>The meeting was adjourned at 2:55 by President Paula P.</w:t>
      </w:r>
    </w:p>
    <w:p w14:paraId="18F3D954" w14:textId="18409CA6" w:rsidR="001C1E89" w:rsidRDefault="001C1E89" w:rsidP="001C1E89">
      <w:pPr>
        <w:rPr>
          <w:sz w:val="36"/>
          <w:szCs w:val="36"/>
        </w:rPr>
      </w:pPr>
      <w:r>
        <w:rPr>
          <w:sz w:val="36"/>
          <w:szCs w:val="36"/>
        </w:rPr>
        <w:t>Respectfully Submitted by</w:t>
      </w:r>
    </w:p>
    <w:p w14:paraId="777D048F" w14:textId="3DE33905" w:rsidR="001C1E89" w:rsidRDefault="001C1E89" w:rsidP="001C1E89">
      <w:pPr>
        <w:rPr>
          <w:sz w:val="36"/>
          <w:szCs w:val="36"/>
        </w:rPr>
      </w:pPr>
      <w:r>
        <w:rPr>
          <w:sz w:val="36"/>
          <w:szCs w:val="36"/>
        </w:rPr>
        <w:t>Susan Collins</w:t>
      </w:r>
    </w:p>
    <w:p w14:paraId="3116A1BF" w14:textId="77777777" w:rsidR="001C1E89" w:rsidRPr="001C1E89" w:rsidRDefault="001C1E89" w:rsidP="001C1E89">
      <w:pPr>
        <w:rPr>
          <w:sz w:val="36"/>
          <w:szCs w:val="36"/>
        </w:rPr>
      </w:pPr>
    </w:p>
    <w:p w14:paraId="178A9938" w14:textId="77777777" w:rsidR="001C1E89" w:rsidRPr="001C1E89" w:rsidRDefault="001C1E89" w:rsidP="001C1E89">
      <w:pPr>
        <w:rPr>
          <w:sz w:val="36"/>
          <w:szCs w:val="36"/>
        </w:rPr>
      </w:pPr>
    </w:p>
    <w:p w14:paraId="1ACC0259" w14:textId="77777777" w:rsidR="001C1E89" w:rsidRPr="001C1E89" w:rsidRDefault="001C1E89" w:rsidP="001C1E89">
      <w:pPr>
        <w:rPr>
          <w:sz w:val="36"/>
          <w:szCs w:val="36"/>
        </w:rPr>
      </w:pPr>
    </w:p>
    <w:p w14:paraId="63F9B7C9" w14:textId="77777777" w:rsidR="001C1E89" w:rsidRPr="001C1E89" w:rsidRDefault="001C1E89" w:rsidP="001C1E89">
      <w:pPr>
        <w:rPr>
          <w:sz w:val="36"/>
          <w:szCs w:val="36"/>
        </w:rPr>
      </w:pPr>
    </w:p>
    <w:p w14:paraId="4F06C257" w14:textId="77777777" w:rsidR="001C1E89" w:rsidRPr="001C1E89" w:rsidRDefault="001C1E89" w:rsidP="001C1E89">
      <w:pPr>
        <w:rPr>
          <w:sz w:val="36"/>
          <w:szCs w:val="36"/>
        </w:rPr>
      </w:pPr>
    </w:p>
    <w:p w14:paraId="750544AB" w14:textId="77777777" w:rsidR="001C1E89" w:rsidRPr="001C1E89" w:rsidRDefault="001C1E89" w:rsidP="001C1E89">
      <w:pPr>
        <w:ind w:left="2880" w:firstLine="720"/>
        <w:rPr>
          <w:b/>
          <w:bCs/>
          <w:sz w:val="32"/>
          <w:szCs w:val="32"/>
        </w:rPr>
      </w:pPr>
    </w:p>
    <w:p w14:paraId="2C44FF12" w14:textId="77777777" w:rsidR="001C1E89" w:rsidRDefault="001C1E89"/>
    <w:sectPr w:rsidR="001C1E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7"/>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2tTAzNTc1szQ0N7JQ0lEKTi0uzszPAykwrAUAscW6sywAAAA="/>
  </w:docVars>
  <w:rsids>
    <w:rsidRoot w:val="001C1E89"/>
    <w:rsid w:val="001C1E89"/>
    <w:rsid w:val="00F714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261EB"/>
  <w15:chartTrackingRefBased/>
  <w15:docId w15:val="{864BA67A-4E59-4734-8188-DEC7E93D4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1E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4</Pages>
  <Words>454</Words>
  <Characters>2592</Characters>
  <Application>Microsoft Office Word</Application>
  <DocSecurity>0</DocSecurity>
  <Lines>21</Lines>
  <Paragraphs>6</Paragraphs>
  <ScaleCrop>false</ScaleCrop>
  <Company/>
  <LinksUpToDate>false</LinksUpToDate>
  <CharactersWithSpaces>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Collins</dc:creator>
  <cp:keywords/>
  <dc:description/>
  <cp:lastModifiedBy>Susan Collins</cp:lastModifiedBy>
  <cp:revision>1</cp:revision>
  <cp:lastPrinted>2024-05-16T19:39:00Z</cp:lastPrinted>
  <dcterms:created xsi:type="dcterms:W3CDTF">2024-05-16T18:44:00Z</dcterms:created>
  <dcterms:modified xsi:type="dcterms:W3CDTF">2024-05-16T19:40:00Z</dcterms:modified>
</cp:coreProperties>
</file>